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in</w:t>
      </w:r>
      <w:r>
        <w:t xml:space="preserve"> </w:t>
      </w:r>
      <w:r>
        <w:t xml:space="preserve">Singapore</w:t>
      </w:r>
      <w:r>
        <w:t xml:space="preserve"> </w:t>
      </w:r>
      <w:r>
        <w:t xml:space="preserve">Singapore</w:t>
      </w:r>
    </w:p>
    <w:bookmarkStart w:id="20" w:name="X982a21043e64c4c77dec338d8d1e51d2fa5bba6"/>
    <w:p>
      <w:pPr>
        <w:pStyle w:val="Heading1"/>
      </w:pPr>
      <w:r>
        <w:t xml:space="preserve">Cover Letter for Dentist Position in Singapore Singapore</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linic Name]</w:t>
      </w:r>
      <w:r>
        <w:br/>
      </w:r>
      <w:r>
        <w:t xml:space="preserve">[Clinic Address]</w:t>
      </w:r>
      <w:r>
        <w:br/>
      </w:r>
      <w:r>
        <w:t xml:space="preserve">Singapore, Singapore</w:t>
      </w:r>
    </w:p>
    <w:p>
      <w:pPr>
        <w:pStyle w:val="BodyText"/>
      </w:pPr>
      <w:r>
        <w:t xml:space="preserve">Dear Hiring Manager,</w:t>
      </w:r>
    </w:p>
    <w:p>
      <w:pPr>
        <w:pStyle w:val="BodyText"/>
      </w:pPr>
      <w:r>
        <w:t xml:space="preserve">I am writing to express my interest in the Dentist position at your esteemed clinic in Singapore, Singapore. As a highly motivated and skilled dental professional with over [X years] of experience in delivering exceptional patient care, I am eager to contribute my expertise to your practice while advancing my career in one of the world’s most dynamic healthcare environments. With a deep commitment to precision, innovation, and personalized treatment, I am confident that my background aligns perfectly with the standards of excellence expected in Singapore’s dental industry.</w:t>
      </w:r>
    </w:p>
    <w:p>
      <w:pPr>
        <w:pStyle w:val="BodyText"/>
      </w:pPr>
      <w:r>
        <w:t xml:space="preserve">Having completed my dental education at [University Name] and obtaining my license to practice in [Country], I have consistently prioritized continuous learning and professional development. My experience spans a wide range of dental disciplines, including general dentistry, cosmetic procedures, pediatric care, and implantology. Throughout my career, I have worked in diverse settings—ranging from private practices to community health centers—where I honed my ability to adapt to varying patient needs while maintaining the highest ethical and clinical standards. These experiences have equipped me with the technical proficiency and interpersonal skills required to thrive in Singapore’s multicultural and fast-paced healthcare landscape.</w:t>
      </w:r>
    </w:p>
    <w:p>
      <w:pPr>
        <w:pStyle w:val="BodyText"/>
      </w:pPr>
      <w:r>
        <w:t xml:space="preserve">What sets me apart as a Dentist is my unwavering dedication to patient-centered care. In Singapore, where healthcare is deeply valued, I understand the importance of building trust through clear communication, empathy, and transparency. Whether explaining complex procedures to patients or addressing their concerns with patience, I strive to create a welcoming environment that fosters long-term relationships. My ability to work collaboratively with dental hygienists and support staff has also allowed me to streamline workflows and enhance overall practice efficiency—skills that I am eager to bring to your team.</w:t>
      </w:r>
    </w:p>
    <w:p>
      <w:pPr>
        <w:pStyle w:val="BodyText"/>
      </w:pPr>
      <w:r>
        <w:t xml:space="preserve">Singapore Singapore’s reputation as a global hub for healthcare innovation resonates deeply with my professional aspirations. The city-state’s emphasis on cutting-edge technology, rigorous regulatory frameworks, and a patient-centric approach aligns perfectly with my philosophy of dentistry. For instance, I have extensive experience utilizing advanced tools such as CAD/CAM systems for restorations and digital imaging to ensure accurate diagnoses. Additionally, I am well-versed in Singapore’s dental guidelines and have kept myself updated on the latest research through continuing education programs, ensuring that my practice remains at the forefront of industry advancements.</w:t>
      </w:r>
    </w:p>
    <w:p>
      <w:pPr>
        <w:pStyle w:val="BodyText"/>
      </w:pPr>
      <w:r>
        <w:t xml:space="preserve">One of my proudest achievements as a Dentist was [insert specific achievement, e.g., "leading a community outreach program to provide free dental check-ups to underprivileged families in [region]"]. This experience not only reinforced my passion for serving diverse populations but also highlighted the importance of accessibility and affordability in healthcare—a principle I believe is critical in Singapore’s multicultural society. Furthermore, my fluency in [languages, e.g., Mandarin, English] allows me to connect with patients from various backgrounds, ensuring that language barriers do not hinder their access to quality care.</w:t>
      </w:r>
    </w:p>
    <w:p>
      <w:pPr>
        <w:pStyle w:val="BodyText"/>
      </w:pPr>
      <w:r>
        <w:t xml:space="preserve">Singapore Singapore’s unique blend of tradition and modernity offers a vibrant environment for professionals like myself. The city’s emphasis on work-life balance, coupled with its world-class infrastructure, makes it an ideal place to grow both personally and professionally. I am particularly drawn to your clinic’s [mention specific detail about the clinic, e.g., "commitment to holistic dental care" or "focus on advanced cosmetic treatments"], as this reflects my own values of excellence and innovation. I am confident that my expertise in [specific skills, e.g., orthodontics, pediatric dentistry] can complement your team’s efforts to provide exceptional services to patients across Singapore.</w:t>
      </w:r>
    </w:p>
    <w:p>
      <w:pPr>
        <w:pStyle w:val="BodyText"/>
      </w:pPr>
      <w:r>
        <w:t xml:space="preserve">As a Dentist, I recognize the importance of staying current with evolving trends and technologies in the field. In Singapore, where dental standards are among the highest globally, I have actively pursued certifications in [relevant areas, e.g., laser dentistry or minimally invasive techniques] to ensure that my skills remain competitive. My proactive approach to learning also extends to mentoring junior colleagues and participating in professional networks such as the [Singapore Dental Association or relevant organizations], which further strengthens my ability to contribute meaningfully to your practice.</w:t>
      </w:r>
    </w:p>
    <w:p>
      <w:pPr>
        <w:pStyle w:val="BodyText"/>
      </w:pPr>
      <w:r>
        <w:t xml:space="preserve">In conclusion, I am enthusiastic about the opportunity to join your clinic in Singapore Singapore as a Dentist. My combination of clinical expertise, cultural adaptability, and commitment to patient care positions me as a strong candidate for this role. I am eager to collaborate with your team to deliver exceptional dental services that meet the unique needs of Singapore’s diverse population. Thank you for considering my application. I would welcome the chance to discuss how my background and vision align with your clinic’s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in Singapore Singapore</dc:title>
  <dc:creator/>
  <dc:language>en</dc:language>
  <cp:keywords/>
  <dcterms:created xsi:type="dcterms:W3CDTF">2026-07-23T18:08:04Z</dcterms:created>
  <dcterms:modified xsi:type="dcterms:W3CDTF">2026-07-23T18:08:04Z</dcterms:modified>
</cp:coreProperties>
</file>

<file path=docProps/custom.xml><?xml version="1.0" encoding="utf-8"?>
<Properties xmlns="http://schemas.openxmlformats.org/officeDocument/2006/custom-properties" xmlns:vt="http://schemas.openxmlformats.org/officeDocument/2006/docPropsVTypes"/>
</file>